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215E66">
        <w:rPr>
          <w:rFonts w:ascii="Times New Roman" w:hAnsi="Times New Roman" w:cs="Times New Roman"/>
          <w:b/>
          <w:color w:val="FF0000"/>
          <w:sz w:val="16"/>
          <w:szCs w:val="16"/>
        </w:rPr>
        <w:t>9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A2C3E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1A2C3E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4220" w:rsidRDefault="006B4220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E5517" w:rsidRDefault="00DE5517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A2C3E" w:rsidRPr="007366F4" w:rsidRDefault="001A2C3E" w:rsidP="001A2C3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2C3E" w:rsidRDefault="001A2C3E" w:rsidP="001A2C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CD16C3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A2C3E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A2C3E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ac</w:t>
      </w:r>
      <w:r>
        <w:rPr>
          <w:rFonts w:ascii="Times New Roman" w:hAnsi="Times New Roman" w:cs="Times New Roman"/>
          <w:color w:val="FF0000"/>
          <w:sz w:val="16"/>
          <w:szCs w:val="16"/>
        </w:rPr>
        <w:t>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D16C3" w:rsidRDefault="00CD16C3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CD16C3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6B7B05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6B7B05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D16C3" w:rsidRDefault="00CD16C3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B7B05" w:rsidRPr="007366F4" w:rsidRDefault="006B7B05" w:rsidP="006B7B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7B05" w:rsidRDefault="006B7B05" w:rsidP="006B7B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CF6B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</w:t>
      </w:r>
      <w:r w:rsidR="006B7B05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 w:rsidR="004D1167">
        <w:rPr>
          <w:rFonts w:ascii="Times New Roman" w:hAnsi="Times New Roman" w:cs="Times New Roman"/>
          <w:color w:val="FF0000"/>
          <w:sz w:val="16"/>
          <w:szCs w:val="16"/>
        </w:rPr>
        <w:t>ile</w:t>
      </w:r>
      <w:r w:rsidR="006B7B05">
        <w:rPr>
          <w:rFonts w:ascii="Times New Roman" w:hAnsi="Times New Roman" w:cs="Times New Roman"/>
          <w:color w:val="FF0000"/>
          <w:sz w:val="16"/>
          <w:szCs w:val="16"/>
        </w:rPr>
        <w:t>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D0BC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74D7F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74D7F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D0BCF" w:rsidRDefault="001D0BCF" w:rsidP="001D0B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74D7F" w:rsidRPr="007366F4" w:rsidRDefault="00974D7F" w:rsidP="00974D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74D7F" w:rsidRDefault="00974D7F" w:rsidP="00974D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D0BC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046C76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046C76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46C76" w:rsidRDefault="00046C7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980D3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046C76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046C76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80D35" w:rsidRDefault="00980D35" w:rsidP="00980D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046C76" w:rsidRPr="007366F4" w:rsidRDefault="00046C76" w:rsidP="00046C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46C76" w:rsidRDefault="00046C76" w:rsidP="00046C7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980D3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B6FCE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9B6FCE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B6FCE" w:rsidRPr="007366F4" w:rsidRDefault="009B6FCE" w:rsidP="009B6F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B6FCE" w:rsidRDefault="009B6FCE" w:rsidP="009B6FC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bookmarkStart w:id="1" w:name="_GoBack"/>
      <w:bookmarkEnd w:id="1"/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980D3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7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</w:t>
      </w:r>
      <w:r w:rsidR="001E60E4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1E60E4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0D35" w:rsidRDefault="00980D35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1B6089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60E4" w:rsidRPr="007366F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60E4" w:rsidRDefault="001E60E4" w:rsidP="001E60E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mwqAUAhmm5nC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46C76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2C3E"/>
    <w:rsid w:val="001A5CAA"/>
    <w:rsid w:val="001B6089"/>
    <w:rsid w:val="001C1B45"/>
    <w:rsid w:val="001C3FCC"/>
    <w:rsid w:val="001C684C"/>
    <w:rsid w:val="001D0BCF"/>
    <w:rsid w:val="001D16EC"/>
    <w:rsid w:val="001D2FD8"/>
    <w:rsid w:val="001D6F8A"/>
    <w:rsid w:val="001E2C0A"/>
    <w:rsid w:val="001E3EA1"/>
    <w:rsid w:val="001E60CC"/>
    <w:rsid w:val="001E60E4"/>
    <w:rsid w:val="00215E66"/>
    <w:rsid w:val="00236E52"/>
    <w:rsid w:val="00251656"/>
    <w:rsid w:val="00255816"/>
    <w:rsid w:val="0026364D"/>
    <w:rsid w:val="002718D0"/>
    <w:rsid w:val="00274992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281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9E2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167"/>
    <w:rsid w:val="004D13A5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6EF0"/>
    <w:rsid w:val="005B1F9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B7B05"/>
    <w:rsid w:val="006C52C5"/>
    <w:rsid w:val="006C698C"/>
    <w:rsid w:val="006E26FA"/>
    <w:rsid w:val="006E2F74"/>
    <w:rsid w:val="006E4C66"/>
    <w:rsid w:val="006E5CA2"/>
    <w:rsid w:val="0070289D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4299"/>
    <w:rsid w:val="00956EB2"/>
    <w:rsid w:val="00962DA2"/>
    <w:rsid w:val="00974D7F"/>
    <w:rsid w:val="00980D35"/>
    <w:rsid w:val="00987430"/>
    <w:rsid w:val="00987A42"/>
    <w:rsid w:val="00987D1C"/>
    <w:rsid w:val="009923EE"/>
    <w:rsid w:val="00993313"/>
    <w:rsid w:val="00993E32"/>
    <w:rsid w:val="00994C15"/>
    <w:rsid w:val="009961ED"/>
    <w:rsid w:val="009963A7"/>
    <w:rsid w:val="00997CA4"/>
    <w:rsid w:val="009A1A8E"/>
    <w:rsid w:val="009A2B85"/>
    <w:rsid w:val="009A2D76"/>
    <w:rsid w:val="009A6C4B"/>
    <w:rsid w:val="009A70D0"/>
    <w:rsid w:val="009B6FCE"/>
    <w:rsid w:val="009C1D5D"/>
    <w:rsid w:val="00A026C8"/>
    <w:rsid w:val="00A17101"/>
    <w:rsid w:val="00A24DBB"/>
    <w:rsid w:val="00A30360"/>
    <w:rsid w:val="00A43EAC"/>
    <w:rsid w:val="00A547D4"/>
    <w:rsid w:val="00A61F85"/>
    <w:rsid w:val="00A70C28"/>
    <w:rsid w:val="00A8316F"/>
    <w:rsid w:val="00A915C0"/>
    <w:rsid w:val="00AB0D9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487B"/>
    <w:rsid w:val="00CB0990"/>
    <w:rsid w:val="00CD16C3"/>
    <w:rsid w:val="00CD4AD6"/>
    <w:rsid w:val="00CD7CC0"/>
    <w:rsid w:val="00CF2572"/>
    <w:rsid w:val="00CF6B20"/>
    <w:rsid w:val="00CF6D78"/>
    <w:rsid w:val="00D04CDE"/>
    <w:rsid w:val="00D107B1"/>
    <w:rsid w:val="00D21C4C"/>
    <w:rsid w:val="00D2279D"/>
    <w:rsid w:val="00D26635"/>
    <w:rsid w:val="00D3011E"/>
    <w:rsid w:val="00D31D8C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21469"/>
    <w:rsid w:val="00F31EBE"/>
    <w:rsid w:val="00F41959"/>
    <w:rsid w:val="00F42675"/>
    <w:rsid w:val="00F44BA3"/>
    <w:rsid w:val="00F66215"/>
    <w:rsid w:val="00F67221"/>
    <w:rsid w:val="00F7060E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69986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2E5251-7B75-4CD3-A918-5739D05A5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37</Pages>
  <Words>112649</Words>
  <Characters>642105</Characters>
  <Application>Microsoft Office Word</Application>
  <DocSecurity>0</DocSecurity>
  <Lines>5350</Lines>
  <Paragraphs>15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</cp:revision>
  <dcterms:created xsi:type="dcterms:W3CDTF">2017-05-31T03:07:00Z</dcterms:created>
  <dcterms:modified xsi:type="dcterms:W3CDTF">2017-05-31T03:35:00Z</dcterms:modified>
</cp:coreProperties>
</file>